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24e56f</w:t>
      </w:r>
    </w:p>
    <w:p>
      <w:pPr>
        <w:pStyle w:val="Date"/>
      </w:pPr>
      <w:r>
        <w:t xml:space="preserve">2023-10-1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38"/>
        <w:gridCol w:w="1330"/>
        <w:gridCol w:w="887"/>
        <w:gridCol w:w="918"/>
        <w:gridCol w:w="760"/>
        <w:gridCol w:w="570"/>
        <w:gridCol w:w="792"/>
        <w:gridCol w:w="601"/>
        <w:gridCol w:w="506"/>
        <w:gridCol w:w="10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uideline acr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le stud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ation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 Development Artic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 checklist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 explanatory document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ment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 on design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mmendations or requirements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omised controlled t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 updated in 2001 and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a Word 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publ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.t.c. #TOD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bookmarkStart w:id="20" w:name="tbl-rgs"/>
      <w:r>
        <w:t xml:space="preserve">A selection of highly cited reporting guidelines</w:t>
      </w:r>
      <w:bookmarkEnd w:id="20"/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c24e56f</dc:creator>
  <cp:keywords/>
  <dcterms:created xsi:type="dcterms:W3CDTF">2023-10-11T11:57:39Z</dcterms:created>
  <dcterms:modified xsi:type="dcterms:W3CDTF">2023-10-11T11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10-1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